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Bangladesh</w:t>
      </w:r>
      <w:r>
        <w:t xml:space="preserve"> </w:t>
      </w:r>
      <w:r>
        <w:t xml:space="preserve">Dhaka</w:t>
      </w:r>
    </w:p>
    <w:p>
      <w:pPr>
        <w:pStyle w:val="FirstParagraph"/>
      </w:pPr>
      <w:r>
        <w:rPr>
          <w:bCs/>
          <w:b/>
        </w:rPr>
        <w:t xml:space="preserve">[Your Full Name]</w:t>
      </w:r>
      <w:r>
        <w:br/>
      </w:r>
      <w:r>
        <w:t xml:space="preserve">[Your Address]</w:t>
      </w:r>
      <w:r>
        <w:br/>
      </w:r>
      <w:r>
        <w:t xml:space="preserve">[City, Postal Code]</w:t>
      </w:r>
      <w:r>
        <w:br/>
      </w:r>
      <w:r>
        <w:t xml:space="preserve">[Email Address] | [Phone Number]</w:t>
      </w:r>
      <w:r>
        <w:br/>
      </w:r>
      <w:r>
        <w:t xml:space="preserve">[LinkedIn/Portfolio Website]</w:t>
      </w:r>
    </w:p>
    <w:p>
      <w:pPr>
        <w:pStyle w:val="BodyText"/>
      </w:pPr>
      <w:r>
        <w:t xml:space="preserve">[Date]</w:t>
      </w:r>
    </w:p>
    <w:p>
      <w:pPr>
        <w:pStyle w:val="BodyText"/>
      </w:pPr>
      <w:r>
        <w:rPr>
          <w:bCs/>
          <w:b/>
        </w:rPr>
        <w:t xml:space="preserve">HR Manager</w:t>
      </w:r>
      <w:r>
        <w:br/>
      </w:r>
      <w:r>
        <w:t xml:space="preserve">[Company/Organization Name]</w:t>
      </w:r>
      <w:r>
        <w:br/>
      </w:r>
      <w:r>
        <w:t xml:space="preserve">[Address of the Company/Organization]</w:t>
      </w:r>
      <w:r>
        <w:br/>
      </w:r>
      <w:r>
        <w:t xml:space="preserve">Dhaka, Bangladesh</w:t>
      </w:r>
    </w:p>
    <w:p>
      <w:pPr>
        <w:pStyle w:val="BodyText"/>
      </w:pPr>
      <w:r>
        <w:rPr>
          <w:bCs/>
          <w:b/>
        </w:rPr>
        <w:t xml:space="preserve">Subject: Cover Letter for Musician Position in Bangladesh Dhaka</w:t>
      </w:r>
    </w:p>
    <w:p>
      <w:pPr>
        <w:pStyle w:val="BodyText"/>
      </w:pPr>
      <w:r>
        <w:t xml:space="preserve">Dear Hiring Manager,</w:t>
      </w:r>
    </w:p>
    <w:p>
      <w:pPr>
        <w:pStyle w:val="BodyText"/>
      </w:pPr>
      <w:r>
        <w:t xml:space="preserve">I am writing to express my enthusiastic interest in the opportunity to contribute as a musician in Bangladesh Dhaka. With over a decade of experience in the dynamic and culturally rich music scene of Bangladesh, I have dedicated my career to blending traditional Bangladeshi melodies with contemporary musical expressions. My passion for music is not only rooted in performance but also in fostering artistic growth within our vibrant communities. As a musician deeply connected to the cultural fabric of Dhaka, I am eager to bring my expertise, creativity, and commitment to any organization that values the transformative power of music.</w:t>
      </w:r>
    </w:p>
    <w:p>
      <w:pPr>
        <w:pStyle w:val="BodyText"/>
      </w:pPr>
      <w:r>
        <w:t xml:space="preserve">Dhaka, as the capital of Bangladesh, is a city where music thrives as a cornerstone of identity and heritage. From the soulful melodies of classical Rabindra Sangeet to the energetic rhythms of modern Bangladeshi pop, Dhaka offers an unparalleled platform for musicians to innovate and connect. My journey as a musician began in the heart of this city, where I was immersed in a community that celebrates music as both an art form and a medium for social expression. Over the years, I have performed at numerous events across Dhaka, including festivals, cultural programs, and private gatherings, each experience deepening my understanding of the unique demands and opportunities within this market.</w:t>
      </w:r>
    </w:p>
    <w:p>
      <w:pPr>
        <w:pStyle w:val="BodyText"/>
      </w:pPr>
      <w:r>
        <w:t xml:space="preserve">My expertise spans multiple genres, including classical Bengali music, fusion compositions that incorporate Western instruments with traditional Bangladeshi elements, and collaborative projects that highlight the diversity of our musical heritage. I have worked extensively with local artists, composers, and cultural institutions to create performances that resonate with both local audiences and international listeners. For instance, I was a key performer in the [Name of Festival or Event] in 2022, where my ensemble showcased a fusion of Baul music and modern jazz—a performance that received widespread acclaim for its creativity and cultural significance.</w:t>
      </w:r>
    </w:p>
    <w:p>
      <w:pPr>
        <w:pStyle w:val="BodyText"/>
      </w:pPr>
      <w:r>
        <w:t xml:space="preserve">In addition to my performance credentials, I have also contributed to music education initiatives in Dhaka. As a part-time instructor at [Name of Music School or Institution], I have trained aspiring musicians in both classical and contemporary techniques, emphasizing the importance of preserving traditional forms while embracing innovation. My teaching philosophy is rooted in the belief that music should be accessible to all, and I have organized workshops for underprivileged youth to introduce them to instruments like the sitar, tabla, and harmonium. These efforts have not only enriched my own perspective as a musician but also strengthened my connection to the community.</w:t>
      </w:r>
    </w:p>
    <w:p>
      <w:pPr>
        <w:pStyle w:val="BodyText"/>
      </w:pPr>
      <w:r>
        <w:t xml:space="preserve">What sets me apart as a musician in Bangladesh Dhaka is my ability to adapt and innovate while staying true to cultural roots. I have collaborated with local filmmakers, theater groups, and even technology-driven projects to create music that bridges generational and stylistic gaps. For example, I recently worked on a project titled [Project Name], which combined traditional folk songs with digital soundscapes to produce an album that was featured in both national and international music platforms. This experience reinforced my conviction that music is a universal language capable of uniting people across boundaries.</w:t>
      </w:r>
    </w:p>
    <w:p>
      <w:pPr>
        <w:pStyle w:val="BodyText"/>
      </w:pPr>
      <w:r>
        <w:t xml:space="preserve">Furthermore, my presence in Dhaka has allowed me to build strong relationships with local stakeholders, including cultural organizations, event planners, and media outlets. I have served as a judge for regional music competitions and contributed to the promotion of Bangladeshi music through social media campaigns and interviews. These interactions have given me a comprehensive understanding of the industry’s challenges and opportunities, enabling me to approach each project with both practicality and artistic integrity.</w:t>
      </w:r>
    </w:p>
    <w:p>
      <w:pPr>
        <w:pStyle w:val="BodyText"/>
      </w:pPr>
      <w:r>
        <w:t xml:space="preserve">I am particularly drawn to the opportunity to work with your organization because of its reputation for [specific detail about the organization, e.g., "promoting traditional Bangladeshi arts" or "supporting emerging musicians in Dhaka"]. I am confident that my background as a musician in Bangladesh Dhaka aligns perfectly with your mission to [mention specific goal of the organization, e.g., "revitalize the city's music scene" or "provide platforms for cultural exchange"]. My goal is to contribute not only through my musical talent but also by fostering collaboration and inspiring others to embrace the transformative power of music.</w:t>
      </w:r>
    </w:p>
    <w:p>
      <w:pPr>
        <w:pStyle w:val="BodyText"/>
      </w:pPr>
      <w:r>
        <w:t xml:space="preserve">In closing, I would be honored to bring my skills and passion as a musician to your team in Bangladesh Dhaka. I am available at your earliest convenience for an interview and can be reached via email or phone. Thank you for considering my application. I look forward to the possibility of contributing to the cultural and artistic vibrancy of Dhaka through music.</w:t>
      </w:r>
    </w:p>
    <w:p>
      <w:pPr>
        <w:pStyle w:val="BodyText"/>
      </w:pPr>
      <w:r>
        <w:t xml:space="preserve">Sincerely,</w:t>
      </w:r>
      <w:r>
        <w:br/>
      </w:r>
      <w:r>
        <w:rPr>
          <w:bCs/>
          <w:b/>
        </w:rP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Bangladesh Dhaka</dc:title>
  <dc:creator/>
  <cp:keywords/>
  <dcterms:created xsi:type="dcterms:W3CDTF">2026-07-23T20:31:08Z</dcterms:created>
  <dcterms:modified xsi:type="dcterms:W3CDTF">2026-07-23T20:31:08Z</dcterms:modified>
</cp:coreProperties>
</file>

<file path=docProps/custom.xml><?xml version="1.0" encoding="utf-8"?>
<Properties xmlns="http://schemas.openxmlformats.org/officeDocument/2006/custom-properties" xmlns:vt="http://schemas.openxmlformats.org/officeDocument/2006/docPropsVTypes"/>
</file>